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Xb8c977d61cdc2019507fd477fae0871c38e3817"/>
    <w:p>
      <w:pPr>
        <w:pStyle w:val="Heading1"/>
      </w:pPr>
      <w:r>
        <w:t xml:space="preserve">Cover Letter for Pharmacist Position in United States Los Angeles</w:t>
      </w:r>
    </w:p>
    <w:p>
      <w:pPr>
        <w:pStyle w:val="FirstParagraph"/>
      </w:pPr>
      <w:r>
        <w:t xml:space="preserve">Dear Hiring Manager,</w:t>
      </w:r>
    </w:p>
    <w:p>
      <w:pPr>
        <w:pStyle w:val="BodyText"/>
      </w:pPr>
      <w:r>
        <w:t xml:space="preserve">I am writing to express my enthusiastic interest in the Pharmacist position at [Pharmacy Name] in United States Los Angeles. With a steadfast commitment to patient care, a deep understanding of pharmaceutical practices, and a passion for contributing to the vibrant healthcare landscape of Los Angeles, I believe I am well-suited to join your team. As someone who has dedicated years to mastering the art and science of pharmacy, I am eager to bring my expertise, compassion, and professional integrity to a dynamic environment like yours.</w:t>
      </w:r>
    </w:p>
    <w:p>
      <w:pPr>
        <w:pStyle w:val="BodyText"/>
      </w:pPr>
      <w:r>
        <w:t xml:space="preserve">Having worked as a Pharmacist for over [X years] in [Previous Location or Institution], I have developed a comprehensive skill set that aligns perfectly with the demands of this role. My experience spans prescription validation, medication therapy management, patient counseling, and collaboration with healthcare providers to ensure optimal treatment outcomes. In Los Angeles, where diversity and complexity in patient needs are ever-present, I have honed my ability to communicate effectively across cultural and linguistic barriers—skills that are essential for delivering equitable care in a city as multicultural as this.</w:t>
      </w:r>
    </w:p>
    <w:p>
      <w:pPr>
        <w:pStyle w:val="BodyText"/>
      </w:pPr>
      <w:r>
        <w:t xml:space="preserve">One of the most rewarding aspects of my career has been the opportunity to engage directly with patients. Whether it’s explaining complex medication regimens, addressing concerns about side effects, or providing guidance on over-the-counter products, I approach every interaction with empathy and professionalism. In Los Angeles, where access to healthcare can vary significantly based on socioeconomic factors, I have made it a priority to advocate for patients and ensure they receive the support they need. This aligns seamlessly with [Pharmacy Name]’s mission to serve the community with dignity and expertise.</w:t>
      </w:r>
    </w:p>
    <w:p>
      <w:pPr>
        <w:pStyle w:val="BodyText"/>
      </w:pPr>
      <w:r>
        <w:t xml:space="preserve">As a Pharmacist in the United States, I understand the critical role that pharmacists play in public health. In Los Angeles, where healthcare systems are constantly evolving to meet the needs of a growing population, I have stayed abreast of industry advancements through continuous education and professional development. For instance, I have completed certifications in [specific areas such as immunizations, medication safety, or geriatric pharmacy], which allow me to contribute more effectively to patient care. Additionally, my familiarity with electronic prescribing systems and pharmacy management software ensures that I can seamlessly integrate into your workflow.</w:t>
      </w:r>
    </w:p>
    <w:p>
      <w:pPr>
        <w:pStyle w:val="BodyText"/>
      </w:pPr>
      <w:r>
        <w:t xml:space="preserve">What excites me most about the opportunity at [Pharmacy Name] is the chance to work in a city like Los Angeles, where innovation and community-driven healthcare initiatives are thriving. The United States has long been a leader in pharmaceutical advancements, and Los Angeles, as a global hub for health research and technology, offers unique opportunities to contribute to groundbreaking practices. I am particularly drawn to [Pharmacy Name]’s commitment to [mention specific values or programs of the pharmacy, e.g., "expanding access to medications in underserved neighborhoods" or "partnering with local clinics for preventive care"]. This aligns with my own vision of pharmacy as a profession that bridges clinical excellence and community well-being.</w:t>
      </w:r>
    </w:p>
    <w:p>
      <w:pPr>
        <w:pStyle w:val="BodyText"/>
      </w:pPr>
      <w:r>
        <w:t xml:space="preserve">In my previous roles, I have consistently demonstrated a dedication to accuracy, attention to detail, and a patient-centered approach. For example, during my time at [Previous Pharmacy or Institution], I implemented a system for tracking medication adherence in chronic disease patients, resulting in a 20% improvement in follow-up rates. Such initiatives reflect my ability to identify challenges and develop solutions that enhance both clinical outcomes and patient satisfaction. In Los Angeles, where the demand for efficient and personalized care is high, I am confident that my proactive mindset will add value to your team.</w:t>
      </w:r>
    </w:p>
    <w:p>
      <w:pPr>
        <w:pStyle w:val="BodyText"/>
      </w:pPr>
      <w:r>
        <w:t xml:space="preserve">Moreover, my experience in the United States has given me insight into the unique healthcare challenges faced by different populations. In Los Angeles, where health disparities persist among diverse communities, I have worked closely with community organizations to promote health literacy and medication safety. For instance, I volunteered at [specific program or event], where I educated residents on managing diabetes and hypertension through lifestyle changes and proper medication use. These experiences have reinforced my belief that pharmacists are not just dispensers of medications but also vital partners in public health.</w:t>
      </w:r>
    </w:p>
    <w:p>
      <w:pPr>
        <w:pStyle w:val="BodyText"/>
      </w:pPr>
      <w:r>
        <w:t xml:space="preserve">As a Pharmacist in the United States, I am committed to upholding the highest standards of professionalism and ethics. I adhere to all state and federal regulations, including those specific to California’s pharmacy laws, and I prioritize patient confidentiality at all times. My ability to multitask in fast-paced environments, coupled with my strong interpersonal skills, allows me to maintain a balance between efficiency and compassion—qualities that are essential for success in a bustling urban setting like Los Angeles.</w:t>
      </w:r>
    </w:p>
    <w:p>
      <w:pPr>
        <w:pStyle w:val="BodyText"/>
      </w:pPr>
      <w:r>
        <w:t xml:space="preserve">I am particularly drawn to [Pharmacy Name]’s reputation for excellence and its dedication to serving the Los Angeles community. I would be honored to contribute my skills, knowledge, and passion for pharmacy to your organization. I am confident that my background in pharmaceutical care, combined with my adaptability and drive, will enable me to make a meaningful impact at [Pharmacy Name].</w:t>
      </w:r>
    </w:p>
    <w:p>
      <w:pPr>
        <w:pStyle w:val="BodyText"/>
      </w:pPr>
      <w:r>
        <w:t xml:space="preserve">Thank you for considering my application. I would welcome the opportunity to discuss how my experience and vision align with the goals of your team. Please feel free to contact me at [Your Phone Number] or [Your Email Address] at your earliest convenience. I look forward to the possibility of contributing to the continued success of [Pharmacy Name] in United States Los Angel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17:11:50Z</dcterms:created>
  <dcterms:modified xsi:type="dcterms:W3CDTF">2025-12-10T17:11:50Z</dcterms:modified>
</cp:coreProperties>
</file>

<file path=docProps/custom.xml><?xml version="1.0" encoding="utf-8"?>
<Properties xmlns="http://schemas.openxmlformats.org/officeDocument/2006/custom-properties" xmlns:vt="http://schemas.openxmlformats.org/officeDocument/2006/docPropsVTypes"/>
</file>